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5"/>
        <w:gridCol w:w="360"/>
        <w:gridCol w:w="1731"/>
      </w:tblGrid>
      <w:tr w:rsidR="0085245D" w:rsidRPr="002A722B" w14:paraId="0E72ADB5" w14:textId="77777777" w:rsidTr="002A722B">
        <w:trPr>
          <w:trHeight w:val="791"/>
        </w:trPr>
        <w:tc>
          <w:tcPr>
            <w:tcW w:w="10456" w:type="dxa"/>
            <w:gridSpan w:val="3"/>
            <w:shd w:val="clear" w:color="auto" w:fill="002060"/>
            <w:vAlign w:val="center"/>
          </w:tcPr>
          <w:p w14:paraId="22255D22" w14:textId="338F9873" w:rsidR="0085245D" w:rsidRPr="002A722B" w:rsidRDefault="0085245D" w:rsidP="0085245D">
            <w:pPr>
              <w:jc w:val="center"/>
              <w:rPr>
                <w:rFonts w:ascii="Lato" w:hAnsi="Lato"/>
              </w:rPr>
            </w:pPr>
            <w:r w:rsidRPr="002A722B">
              <w:rPr>
                <w:rFonts w:ascii="Lato" w:hAnsi="Lato"/>
                <w:noProof/>
              </w:rPr>
              <mc:AlternateContent>
                <mc:Choice Requires="wps">
                  <w:drawing>
                    <wp:inline distT="0" distB="0" distL="0" distR="0" wp14:anchorId="26D8435A" wp14:editId="105DE40E">
                      <wp:extent cx="4677241" cy="374141"/>
                      <wp:effectExtent l="0" t="0" r="0" b="0"/>
                      <wp:docPr id="2" name="Rectangle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ADB34E74-1342-4042-8FF5-E411027A15B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7241" cy="374141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6501EECB" w14:textId="77777777" w:rsidR="0085245D" w:rsidRPr="002A722B" w:rsidRDefault="0085245D" w:rsidP="0085245D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Lato" w:hAnsi="Lato"/>
                                      <w:color w:val="FFFFFF" w:themeColor="background1"/>
                                    </w:rPr>
                                  </w:pPr>
                                  <w:r w:rsidRPr="002A722B">
                                    <w:rPr>
                                      <w:rFonts w:ascii="Lato" w:hAnsi="Lato" w:cstheme="minorBidi"/>
                                      <w:b/>
                                      <w:bCs/>
                                      <w:outline/>
                                      <w:color w:val="FFFFFF" w:themeColor="background1"/>
                                      <w:sz w:val="36"/>
                                      <w:szCs w:val="36"/>
                                      <w14:shadow w14:blurRad="38100" w14:dist="22860" w14:dir="5400000" w14:sx="100000" w14:sy="100000" w14:kx="0" w14:ky="0" w14:algn="tl">
                                        <w14:srgbClr w14:val="000000">
                                          <w14:alpha w14:val="70000"/>
                                        </w14:srgbClr>
                                      </w14:shadow>
                                      <w14:textOutline w14:w="10160" w14:cap="flat" w14:cmpd="sng" w14:algn="ctr">
                                        <w14:solidFill>
                                          <w14:schemeClr w14:val="accent5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YEARLY PROFIT &amp; LOSS STATEMENT TEMPLATE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6D8435A" id="Rectangle 1" o:spid="_x0000_s1026" style="width:368.3pt;height:29.4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Z9yhQEAAAYDAAAOAAAAZHJzL2Uyb0RvYy54bWysUttOwzAMfUfiH6K8s66jMKjWIaRpCAkB&#10;EvABWZqslZqL7LB2f4+TjW2CN8SL60t6fHzs2d1gOrZRgK2zFc9HY86Ula5u7briH+/LixvOMAhb&#10;i85ZVfGtQn43Pz+b9b5UE9e4rlbACMRi2fuKNyH4MstQNsoIHDmvLBW1AyMChbDOahA9oZsum4zH&#10;11nvoPbgpEKk7GJX5POEr7WS4UVrVIF1FSduIVlIdhVtNp+Jcg3CN63c0xB/YGFEa6npAWohgmCf&#10;0P6CMq0Eh06HkXQmc1q3UqUZaJp8/GOat0Z4lWYhcdAfZML/g5XPmzf/CiRD77FEcuMUgwYTv8SP&#10;DUms7UEsNQQmKVlcT6eTIudMUu1yWuTkE0x2/NsDhgflDItOxYGWkTQSmycMu6ffT2Iz65Zt18X8&#10;kUr0wrAa9vxWrt6+AutpXxW3dFCcdY+W5LjNiyKuNwXF1XRCAZxWVieV2Az9/WegholH7LKD3jcn&#10;sdMk+8OI2zyN06vj+c6/AAAA//8DAFBLAwQUAAYACAAAACEAcx22ItsAAAAEAQAADwAAAGRycy9k&#10;b3ducmV2LnhtbEyPwU7DMBBE70j8g7VIXBC1KZCWEKdCCKjUnmj7Adt4SSLidWQ7afh7DBe4rDSa&#10;0czbYjXZTozkQ+tYw81MgSCunGm51nDYv14vQYSIbLBzTBq+KMCqPD8rMDfuxO807mItUgmHHDU0&#10;Mfa5lKFqyGKYuZ44eR/OW4xJ+loaj6dUbjs5VyqTFltOCw329NxQ9bkbrIa7t/nmpb1S29aOAx42&#10;0qs1b7W+vJieHkFEmuJfGH7wEzqUienoBjZBdBrSI/H3Jm9xm2Ugjhrulw8gy0L+hy+/AQAA//8D&#10;AFBLAQItABQABgAIAAAAIQC2gziS/gAAAOEBAAATAAAAAAAAAAAAAAAAAAAAAABbQ29udGVudF9U&#10;eXBlc10ueG1sUEsBAi0AFAAGAAgAAAAhADj9If/WAAAAlAEAAAsAAAAAAAAAAAAAAAAALwEAAF9y&#10;ZWxzLy5yZWxzUEsBAi0AFAAGAAgAAAAhAIYBn3KFAQAABgMAAA4AAAAAAAAAAAAAAAAALgIAAGRy&#10;cy9lMm9Eb2MueG1sUEsBAi0AFAAGAAgAAAAhAHMdtiLbAAAABAEAAA8AAAAAAAAAAAAAAAAA3wMA&#10;AGRycy9kb3ducmV2LnhtbFBLBQYAAAAABAAEAPMAAADnBAAAAAA=&#10;" filled="f" stroked="f">
                      <v:textbox style="mso-fit-shape-to-text:t">
                        <w:txbxContent>
                          <w:p w14:paraId="6501EECB" w14:textId="77777777" w:rsidR="0085245D" w:rsidRPr="002A722B" w:rsidRDefault="0085245D" w:rsidP="0085245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Lato" w:hAnsi="Lato"/>
                                <w:color w:val="FFFFFF" w:themeColor="background1"/>
                              </w:rPr>
                            </w:pPr>
                            <w:r w:rsidRPr="002A722B">
                              <w:rPr>
                                <w:rFonts w:ascii="Lato" w:hAnsi="Lato" w:cstheme="minorBidi"/>
                                <w:b/>
                                <w:bCs/>
                                <w:outline/>
                                <w:color w:val="FFFFFF" w:themeColor="background1"/>
                                <w:sz w:val="36"/>
                                <w:szCs w:val="36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YEARLY PROFIT &amp; LOSS STATEMENT TEMPLATE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85245D" w:rsidRPr="002A722B" w14:paraId="77293F06" w14:textId="77777777" w:rsidTr="006278D0">
        <w:trPr>
          <w:trHeight w:val="449"/>
        </w:trPr>
        <w:tc>
          <w:tcPr>
            <w:tcW w:w="836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C34A742" w14:textId="42A6FF1E" w:rsidR="0085245D" w:rsidRPr="002A722B" w:rsidRDefault="006278D0">
            <w:pPr>
              <w:rPr>
                <w:rFonts w:ascii="Lato" w:hAnsi="Lato" w:cs="Arial"/>
              </w:rPr>
            </w:pPr>
            <w:r w:rsidRPr="002A722B">
              <w:rPr>
                <w:rFonts w:ascii="Lato" w:hAnsi="Lato" w:cs="Arial"/>
              </w:rPr>
              <w:t>&lt;Company Name&gt;</w:t>
            </w:r>
          </w:p>
        </w:tc>
        <w:tc>
          <w:tcPr>
            <w:tcW w:w="360" w:type="dxa"/>
            <w:tcBorders>
              <w:bottom w:val="nil"/>
            </w:tcBorders>
            <w:vAlign w:val="center"/>
          </w:tcPr>
          <w:p w14:paraId="4B015ACE" w14:textId="77777777" w:rsidR="0085245D" w:rsidRPr="002A722B" w:rsidRDefault="0085245D">
            <w:pPr>
              <w:rPr>
                <w:rFonts w:ascii="Lato" w:hAnsi="Lato" w:cs="Arial"/>
              </w:rPr>
            </w:pPr>
          </w:p>
        </w:tc>
        <w:tc>
          <w:tcPr>
            <w:tcW w:w="1731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07EAFC0" w14:textId="0D3AE159" w:rsidR="0085245D" w:rsidRPr="002A722B" w:rsidRDefault="006278D0">
            <w:pPr>
              <w:rPr>
                <w:rFonts w:ascii="Lato" w:hAnsi="Lato" w:cs="Arial"/>
              </w:rPr>
            </w:pPr>
            <w:r w:rsidRPr="002A722B">
              <w:rPr>
                <w:rFonts w:ascii="Lato" w:hAnsi="Lato" w:cs="Arial"/>
              </w:rPr>
              <w:t>&lt;Year&gt;</w:t>
            </w:r>
          </w:p>
        </w:tc>
      </w:tr>
      <w:tr w:rsidR="0085245D" w:rsidRPr="002A722B" w14:paraId="2A219CDD" w14:textId="77777777" w:rsidTr="006278D0">
        <w:tc>
          <w:tcPr>
            <w:tcW w:w="8365" w:type="dxa"/>
            <w:tcBorders>
              <w:top w:val="single" w:sz="4" w:space="0" w:color="BFBFBF" w:themeColor="background1" w:themeShade="BF"/>
              <w:bottom w:val="nil"/>
            </w:tcBorders>
          </w:tcPr>
          <w:p w14:paraId="2D78FD86" w14:textId="72272F8E" w:rsidR="0085245D" w:rsidRPr="002A722B" w:rsidRDefault="0085245D">
            <w:pPr>
              <w:rPr>
                <w:rFonts w:ascii="Lato" w:hAnsi="Lato" w:cs="Arial"/>
                <w:sz w:val="16"/>
                <w:szCs w:val="16"/>
              </w:rPr>
            </w:pPr>
            <w:r w:rsidRPr="002A722B">
              <w:rPr>
                <w:rFonts w:ascii="Lato" w:hAnsi="Lato" w:cs="Arial"/>
                <w:sz w:val="16"/>
                <w:szCs w:val="16"/>
              </w:rPr>
              <w:t>COMPANY NAM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15A2D7D2" w14:textId="77777777" w:rsidR="0085245D" w:rsidRPr="002A722B" w:rsidRDefault="0085245D">
            <w:pPr>
              <w:rPr>
                <w:rFonts w:ascii="Lato" w:hAnsi="Lato" w:cs="Arial"/>
                <w:sz w:val="16"/>
                <w:szCs w:val="16"/>
              </w:rPr>
            </w:pPr>
          </w:p>
        </w:tc>
        <w:tc>
          <w:tcPr>
            <w:tcW w:w="1731" w:type="dxa"/>
            <w:tcBorders>
              <w:top w:val="single" w:sz="4" w:space="0" w:color="BFBFBF" w:themeColor="background1" w:themeShade="BF"/>
              <w:bottom w:val="nil"/>
            </w:tcBorders>
          </w:tcPr>
          <w:p w14:paraId="233E5A79" w14:textId="42D1A2C3" w:rsidR="0085245D" w:rsidRPr="002A722B" w:rsidRDefault="0085245D">
            <w:pPr>
              <w:rPr>
                <w:rFonts w:ascii="Lato" w:hAnsi="Lato" w:cs="Arial"/>
                <w:sz w:val="16"/>
                <w:szCs w:val="16"/>
              </w:rPr>
            </w:pPr>
            <w:r w:rsidRPr="002A722B">
              <w:rPr>
                <w:rFonts w:ascii="Lato" w:hAnsi="Lato" w:cs="Arial"/>
                <w:sz w:val="16"/>
                <w:szCs w:val="16"/>
              </w:rPr>
              <w:t>CURRENT YEAR</w:t>
            </w:r>
          </w:p>
        </w:tc>
      </w:tr>
      <w:tr w:rsidR="0085245D" w:rsidRPr="002A722B" w14:paraId="02D86A49" w14:textId="77777777" w:rsidTr="006278D0">
        <w:tc>
          <w:tcPr>
            <w:tcW w:w="10456" w:type="dxa"/>
            <w:gridSpan w:val="3"/>
            <w:tcBorders>
              <w:top w:val="nil"/>
              <w:bottom w:val="nil"/>
            </w:tcBorders>
          </w:tcPr>
          <w:p w14:paraId="0463C710" w14:textId="77777777" w:rsidR="0085245D" w:rsidRPr="002A722B" w:rsidRDefault="0085245D">
            <w:pPr>
              <w:rPr>
                <w:rFonts w:ascii="Lato" w:hAnsi="Lato" w:cs="Arial"/>
                <w:sz w:val="6"/>
                <w:szCs w:val="6"/>
              </w:rPr>
            </w:pPr>
          </w:p>
        </w:tc>
      </w:tr>
    </w:tbl>
    <w:tbl>
      <w:tblPr>
        <w:tblW w:w="10440" w:type="dxa"/>
        <w:tblLook w:val="04A0" w:firstRow="1" w:lastRow="0" w:firstColumn="1" w:lastColumn="0" w:noHBand="0" w:noVBand="1"/>
      </w:tblPr>
      <w:tblGrid>
        <w:gridCol w:w="3960"/>
        <w:gridCol w:w="278"/>
        <w:gridCol w:w="1840"/>
        <w:gridCol w:w="278"/>
        <w:gridCol w:w="1840"/>
        <w:gridCol w:w="278"/>
        <w:gridCol w:w="1966"/>
      </w:tblGrid>
      <w:tr w:rsidR="0085245D" w:rsidRPr="002A722B" w14:paraId="22BD783F" w14:textId="77777777" w:rsidTr="0085245D">
        <w:trPr>
          <w:trHeight w:val="441"/>
        </w:trPr>
        <w:tc>
          <w:tcPr>
            <w:tcW w:w="39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vAlign w:val="center"/>
            <w:hideMark/>
          </w:tcPr>
          <w:p w14:paraId="1EA0D246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Item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AF7F67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</w:rPr>
            </w:pPr>
          </w:p>
        </w:tc>
        <w:tc>
          <w:tcPr>
            <w:tcW w:w="39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vAlign w:val="center"/>
            <w:hideMark/>
          </w:tcPr>
          <w:p w14:paraId="59B76031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Amoun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F22678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vAlign w:val="center"/>
            <w:hideMark/>
          </w:tcPr>
          <w:p w14:paraId="66BAAE4C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% Compared to Previous Year</w:t>
            </w:r>
          </w:p>
        </w:tc>
      </w:tr>
      <w:tr w:rsidR="0085245D" w:rsidRPr="002A722B" w14:paraId="47D0BAAE" w14:textId="77777777" w:rsidTr="0085245D">
        <w:trPr>
          <w:trHeight w:val="72"/>
        </w:trPr>
        <w:tc>
          <w:tcPr>
            <w:tcW w:w="39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BACC2C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37922B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sz w:val="6"/>
                <w:szCs w:val="6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EF61D2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Times New Roman"/>
                <w:sz w:val="6"/>
                <w:szCs w:val="6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8AC33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Times New Roman"/>
                <w:sz w:val="6"/>
                <w:szCs w:val="6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43047B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Times New Roman"/>
                <w:sz w:val="6"/>
                <w:szCs w:val="6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FC85C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Times New Roman"/>
                <w:sz w:val="6"/>
                <w:szCs w:val="6"/>
              </w:rPr>
            </w:pPr>
          </w:p>
        </w:tc>
        <w:tc>
          <w:tcPr>
            <w:tcW w:w="19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865DFF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</w:tr>
      <w:tr w:rsidR="0085245D" w:rsidRPr="002A722B" w14:paraId="0A6385C9" w14:textId="77777777" w:rsidTr="0085245D">
        <w:trPr>
          <w:trHeight w:val="459"/>
        </w:trPr>
        <w:tc>
          <w:tcPr>
            <w:tcW w:w="39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968426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585E9B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vAlign w:val="center"/>
            <w:hideMark/>
          </w:tcPr>
          <w:p w14:paraId="133207A6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2018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5C2CA6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vAlign w:val="center"/>
            <w:hideMark/>
          </w:tcPr>
          <w:p w14:paraId="48298F68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2019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6F5DF9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7512EB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</w:tr>
      <w:tr w:rsidR="0085245D" w:rsidRPr="002A722B" w14:paraId="303FFB8B" w14:textId="77777777" w:rsidTr="00DB1C0D">
        <w:trPr>
          <w:trHeight w:val="331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vAlign w:val="center"/>
            <w:hideMark/>
          </w:tcPr>
          <w:p w14:paraId="27101D47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  <w:b/>
                <w:bCs/>
                <w:color w:val="FFFFFF"/>
                <w:sz w:val="24"/>
                <w:szCs w:val="24"/>
              </w:rPr>
            </w:pPr>
            <w:r w:rsidRPr="002A722B">
              <w:rPr>
                <w:rFonts w:ascii="Lato" w:eastAsia="Times New Roman" w:hAnsi="Lato" w:cs="Arial"/>
                <w:b/>
                <w:bCs/>
                <w:color w:val="FFFFFF"/>
                <w:sz w:val="24"/>
                <w:szCs w:val="24"/>
              </w:rPr>
              <w:t>INCOME</w:t>
            </w:r>
          </w:p>
        </w:tc>
      </w:tr>
      <w:tr w:rsidR="0085245D" w:rsidRPr="002A722B" w14:paraId="25D1166F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1A1D9AA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Sal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82440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4038EC0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5,200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86458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67E62E7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8,100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51714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D7327F7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36%</w:t>
            </w:r>
          </w:p>
        </w:tc>
      </w:tr>
      <w:tr w:rsidR="0085245D" w:rsidRPr="002A722B" w14:paraId="47E6D2E2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15662C9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Servic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89747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C706BF7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3,450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AAF28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94E75DD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6,300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C5B26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F11C607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45%</w:t>
            </w:r>
          </w:p>
        </w:tc>
      </w:tr>
      <w:tr w:rsidR="0085245D" w:rsidRPr="002A722B" w14:paraId="088C7C95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D3507DB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Bank Interes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B6201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66BAD88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59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D2D46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4EE9B70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63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DFCB2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963E671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6%</w:t>
            </w:r>
          </w:p>
        </w:tc>
      </w:tr>
      <w:tr w:rsidR="0085245D" w:rsidRPr="002A722B" w14:paraId="0ED75449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09424FE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Other Incom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BD4FB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4065735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1,750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C64AB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7BEDADA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1,250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E91C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88C0637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-40%</w:t>
            </w:r>
          </w:p>
        </w:tc>
      </w:tr>
      <w:tr w:rsidR="0085245D" w:rsidRPr="002A722B" w14:paraId="092EA25E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BDD7EE"/>
            <w:noWrap/>
            <w:vAlign w:val="center"/>
            <w:hideMark/>
          </w:tcPr>
          <w:p w14:paraId="75C92200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Gross Profi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A3DA8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8C1FFD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 xml:space="preserve">10,459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3EB1A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4F1524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 xml:space="preserve">15,713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AF7F7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F37C288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33%</w:t>
            </w:r>
          </w:p>
        </w:tc>
      </w:tr>
      <w:tr w:rsidR="0085245D" w:rsidRPr="002A722B" w14:paraId="6F0121E4" w14:textId="77777777" w:rsidTr="00DB1C0D">
        <w:trPr>
          <w:trHeight w:val="331"/>
        </w:trPr>
        <w:tc>
          <w:tcPr>
            <w:tcW w:w="1044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vAlign w:val="center"/>
            <w:hideMark/>
          </w:tcPr>
          <w:p w14:paraId="5D17A426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  <w:b/>
                <w:bCs/>
                <w:color w:val="FFFFFF"/>
                <w:sz w:val="24"/>
                <w:szCs w:val="24"/>
              </w:rPr>
            </w:pPr>
            <w:r w:rsidRPr="002A722B">
              <w:rPr>
                <w:rFonts w:ascii="Lato" w:eastAsia="Times New Roman" w:hAnsi="Lato" w:cs="Arial"/>
                <w:b/>
                <w:bCs/>
                <w:color w:val="FFFFFF"/>
                <w:sz w:val="24"/>
                <w:szCs w:val="24"/>
              </w:rPr>
              <w:t>EXPENSES</w:t>
            </w:r>
          </w:p>
        </w:tc>
      </w:tr>
      <w:tr w:rsidR="0085245D" w:rsidRPr="002A722B" w14:paraId="06B2D122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97E0ABC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Wag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E9F26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5DC27E9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223,5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3C47A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7C543F3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290,55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CB3FE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921F4A2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23%</w:t>
            </w:r>
          </w:p>
        </w:tc>
      </w:tr>
      <w:tr w:rsidR="0085245D" w:rsidRPr="002A722B" w14:paraId="1736B20E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50DB682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Payroll Expens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F52B2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EB45CB8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105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5C174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CEB6B56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115,5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1A72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EF7103C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9%</w:t>
            </w:r>
          </w:p>
        </w:tc>
      </w:tr>
      <w:tr w:rsidR="0085245D" w:rsidRPr="002A722B" w14:paraId="7A16D9AD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8597810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Bad Deb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FC167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38B39BF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98,2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35078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EA2DDA4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78,56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DB272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3539F66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-25%</w:t>
            </w:r>
          </w:p>
        </w:tc>
      </w:tr>
      <w:tr w:rsidR="0085245D" w:rsidRPr="002A722B" w14:paraId="27F6008E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9A9C8F1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Outside Servic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EB292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A656FE5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42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26A66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638AC77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50,4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D09CD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BADDCA3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17%</w:t>
            </w:r>
          </w:p>
        </w:tc>
      </w:tr>
      <w:tr w:rsidR="0085245D" w:rsidRPr="002A722B" w14:paraId="4A228DE3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38008ED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Supplier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32E90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37E0237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73,5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7986E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E0F7105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66,15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F98D5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146F499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-11%</w:t>
            </w:r>
          </w:p>
        </w:tc>
      </w:tr>
      <w:tr w:rsidR="0085245D" w:rsidRPr="002A722B" w14:paraId="16DC0B46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AAA247E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Maintenanc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6C63F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2303BE0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69,04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5C3D0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3E5C852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96,656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2CFC0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B28CA0B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29%</w:t>
            </w:r>
          </w:p>
        </w:tc>
      </w:tr>
      <w:tr w:rsidR="0085245D" w:rsidRPr="002A722B" w14:paraId="5B8EB13B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2A938E6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Advertising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89970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C2314E9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54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60377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B1FC2D9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37,8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2D7C5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29C91B5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-43%</w:t>
            </w:r>
          </w:p>
        </w:tc>
      </w:tr>
      <w:tr w:rsidR="0085245D" w:rsidRPr="002A722B" w14:paraId="42F2F00C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C321488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Car / Travel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A4EB0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5B9B95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25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8EF57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ED2AC2E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42,5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36CD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F574B5D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41%</w:t>
            </w:r>
          </w:p>
        </w:tc>
      </w:tr>
      <w:tr w:rsidR="0085245D" w:rsidRPr="002A722B" w14:paraId="7773501A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CEFDE36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Accounting &amp; Legal Expens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CC65D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5C2A44A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55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5A829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AB121B4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82,5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6FD7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2176B12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33%</w:t>
            </w:r>
          </w:p>
        </w:tc>
      </w:tr>
      <w:tr w:rsidR="0085245D" w:rsidRPr="002A722B" w14:paraId="5606E654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DD4E8FD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Selling Expens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AE8FC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3C8D26E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85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D995B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8311844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68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CCB3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48D912A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-25%</w:t>
            </w:r>
          </w:p>
        </w:tc>
      </w:tr>
      <w:tr w:rsidR="0085245D" w:rsidRPr="002A722B" w14:paraId="1A870A4D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1BEF7D6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Ren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6A5FB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98A74D6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91,47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109E3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5D522A2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109,764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E5A2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1F6221A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17%</w:t>
            </w:r>
          </w:p>
        </w:tc>
      </w:tr>
      <w:tr w:rsidR="0085245D" w:rsidRPr="002A722B" w14:paraId="3324BBC5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9A2F10E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Communica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69210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61E197A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72,5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41080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BB9B44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137,75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6B17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913AEC5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47%</w:t>
            </w:r>
          </w:p>
        </w:tc>
      </w:tr>
      <w:tr w:rsidR="0085245D" w:rsidRPr="002A722B" w14:paraId="159CE71A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344463E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Utiliti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76B8E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7F5CE74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35,4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DDD87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5287662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53,1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26EA3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16B1F4E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33%</w:t>
            </w:r>
          </w:p>
        </w:tc>
      </w:tr>
      <w:tr w:rsidR="0085245D" w:rsidRPr="002A722B" w14:paraId="0B45AC0E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F5A9C46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Sales Tax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9FC61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FC3CBA2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108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8011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1FF615E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216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736F3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0140662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50%</w:t>
            </w:r>
          </w:p>
        </w:tc>
      </w:tr>
      <w:tr w:rsidR="0085245D" w:rsidRPr="002A722B" w14:paraId="55CB0938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AE64F62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Real Estate Tax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02237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EAD79FD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87,458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DA8DE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2B40AD6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90,24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0AACE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A756C5E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3%</w:t>
            </w:r>
          </w:p>
        </w:tc>
      </w:tr>
      <w:tr w:rsidR="0085245D" w:rsidRPr="002A722B" w14:paraId="15836459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92D9696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Insuranc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6F241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0B86175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14,4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FA809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85E35A3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21,6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C9C4A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D446FD8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33%</w:t>
            </w:r>
          </w:p>
        </w:tc>
      </w:tr>
      <w:tr w:rsidR="0085245D" w:rsidRPr="002A722B" w14:paraId="2B2C76B3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CAD761F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Loan Interes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965E7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8E74108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12,7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6C23F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046CBE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15,24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9D8D4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FD00A6B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17%</w:t>
            </w:r>
          </w:p>
        </w:tc>
      </w:tr>
      <w:tr w:rsidR="0085245D" w:rsidRPr="002A722B" w14:paraId="74B45894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3D283F9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Deprecia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DC438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6FD6D3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36,004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48F47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0E0999FF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54,006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58136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E1AC996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33%</w:t>
            </w:r>
          </w:p>
        </w:tc>
      </w:tr>
      <w:tr w:rsidR="0085245D" w:rsidRPr="002A722B" w14:paraId="6B81798D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5B724D8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Office Expens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D4EB5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F91403B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6,4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A0668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2B477B5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5,12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12FDF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B767C0A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-25%</w:t>
            </w:r>
          </w:p>
        </w:tc>
      </w:tr>
      <w:tr w:rsidR="0085245D" w:rsidRPr="002A722B" w14:paraId="1D879F86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12101F8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Electricity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568BA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99F750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5,4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A2029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D906D5A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6,2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01931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C93649C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13%</w:t>
            </w:r>
          </w:p>
        </w:tc>
      </w:tr>
      <w:tr w:rsidR="0085245D" w:rsidRPr="002A722B" w14:paraId="652DED1A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76FF8BE7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Miscellaneou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70DE9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7CD7A30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47,0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5556A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33A6C0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98,7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FC61A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66FAC32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52%</w:t>
            </w:r>
          </w:p>
        </w:tc>
      </w:tr>
      <w:tr w:rsidR="0085245D" w:rsidRPr="002A722B" w14:paraId="5DEE1137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DEDF0B6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>Other Expens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85009" w14:textId="7777777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7631B8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25,70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49F20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7F98397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</w:rPr>
              <w:t xml:space="preserve">35,980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A0029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2E250999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29%</w:t>
            </w:r>
          </w:p>
        </w:tc>
      </w:tr>
      <w:tr w:rsidR="0085245D" w:rsidRPr="002A722B" w14:paraId="58012768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BDD7EE"/>
            <w:noWrap/>
            <w:vAlign w:val="center"/>
            <w:hideMark/>
          </w:tcPr>
          <w:p w14:paraId="111754A2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Total I Expense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682AC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59FE6B0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 xml:space="preserve">1,372,672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1BE7D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1AD57F01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 xml:space="preserve">1,772,316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608AE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4A37C158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23%</w:t>
            </w:r>
          </w:p>
        </w:tc>
      </w:tr>
      <w:tr w:rsidR="0085245D" w:rsidRPr="002A722B" w14:paraId="116102FE" w14:textId="77777777" w:rsidTr="00DB1C0D">
        <w:trPr>
          <w:trHeight w:val="331"/>
        </w:trPr>
        <w:tc>
          <w:tcPr>
            <w:tcW w:w="3960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BDD7EE"/>
            <w:noWrap/>
            <w:vAlign w:val="center"/>
            <w:hideMark/>
          </w:tcPr>
          <w:p w14:paraId="3F51A3D6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  <w:sz w:val="24"/>
                <w:szCs w:val="24"/>
              </w:rPr>
            </w:pPr>
            <w:r w:rsidRPr="002A722B">
              <w:rPr>
                <w:rFonts w:ascii="Lato" w:eastAsia="Times New Roman" w:hAnsi="Lato" w:cs="Arial"/>
                <w:b/>
                <w:bCs/>
                <w:sz w:val="24"/>
                <w:szCs w:val="24"/>
              </w:rPr>
              <w:t>Profit / Los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72787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3F843744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  <w:sz w:val="24"/>
                <w:szCs w:val="24"/>
              </w:rPr>
            </w:pPr>
            <w:r w:rsidRPr="002A722B">
              <w:rPr>
                <w:rFonts w:ascii="Lato" w:eastAsia="Times New Roman" w:hAnsi="Lato" w:cs="Arial"/>
                <w:b/>
                <w:bCs/>
                <w:sz w:val="24"/>
                <w:szCs w:val="24"/>
              </w:rPr>
              <w:t xml:space="preserve">9,086,328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901A5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  <w:sz w:val="24"/>
                <w:szCs w:val="24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61D0FDE4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  <w:sz w:val="24"/>
                <w:szCs w:val="24"/>
              </w:rPr>
            </w:pPr>
            <w:r w:rsidRPr="002A722B">
              <w:rPr>
                <w:rFonts w:ascii="Lato" w:eastAsia="Times New Roman" w:hAnsi="Lato" w:cs="Arial"/>
                <w:b/>
                <w:bCs/>
                <w:sz w:val="24"/>
                <w:szCs w:val="24"/>
              </w:rPr>
              <w:t xml:space="preserve">13,940,684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903B3" w14:textId="77777777" w:rsidR="0085245D" w:rsidRPr="002A722B" w:rsidRDefault="0085245D" w:rsidP="0085245D">
            <w:pPr>
              <w:spacing w:after="0" w:line="240" w:lineRule="auto"/>
              <w:jc w:val="right"/>
              <w:rPr>
                <w:rFonts w:ascii="Lato" w:eastAsia="Times New Roman" w:hAnsi="Lato" w:cs="Arial"/>
                <w:b/>
                <w:bCs/>
                <w:sz w:val="24"/>
                <w:szCs w:val="24"/>
              </w:rPr>
            </w:pPr>
          </w:p>
        </w:tc>
        <w:tc>
          <w:tcPr>
            <w:tcW w:w="196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noWrap/>
            <w:vAlign w:val="center"/>
            <w:hideMark/>
          </w:tcPr>
          <w:p w14:paraId="53FFA4C5" w14:textId="77777777" w:rsidR="0085245D" w:rsidRPr="002A722B" w:rsidRDefault="0085245D" w:rsidP="0085245D">
            <w:pPr>
              <w:spacing w:after="0" w:line="240" w:lineRule="auto"/>
              <w:jc w:val="center"/>
              <w:rPr>
                <w:rFonts w:ascii="Lato" w:eastAsia="Times New Roman" w:hAnsi="Lato" w:cs="Arial"/>
                <w:b/>
                <w:bCs/>
              </w:rPr>
            </w:pPr>
            <w:r w:rsidRPr="002A722B">
              <w:rPr>
                <w:rFonts w:ascii="Lato" w:eastAsia="Times New Roman" w:hAnsi="Lato" w:cs="Arial"/>
                <w:b/>
                <w:bCs/>
              </w:rPr>
              <w:t>35%</w:t>
            </w:r>
          </w:p>
        </w:tc>
      </w:tr>
      <w:tr w:rsidR="0085245D" w:rsidRPr="002A722B" w14:paraId="67C3F795" w14:textId="77777777" w:rsidTr="00AD0E65">
        <w:trPr>
          <w:trHeight w:val="360"/>
        </w:trPr>
        <w:tc>
          <w:tcPr>
            <w:tcW w:w="10440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8E3CEC" w14:textId="6130FF87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  <w:r w:rsidRPr="002A722B">
              <w:rPr>
                <w:rFonts w:ascii="Lato" w:eastAsia="Times New Roman" w:hAnsi="Lato" w:cs="Arial"/>
                <w:sz w:val="20"/>
                <w:szCs w:val="20"/>
              </w:rPr>
              <w:t>Note</w:t>
            </w:r>
          </w:p>
        </w:tc>
      </w:tr>
      <w:tr w:rsidR="0085245D" w:rsidRPr="002A722B" w14:paraId="2309B3CA" w14:textId="77777777" w:rsidTr="0085245D">
        <w:trPr>
          <w:trHeight w:val="1035"/>
        </w:trPr>
        <w:tc>
          <w:tcPr>
            <w:tcW w:w="10440" w:type="dxa"/>
            <w:gridSpan w:val="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63FE04C4" w14:textId="2FC7C3A6" w:rsidR="0085245D" w:rsidRPr="002A722B" w:rsidRDefault="0085245D" w:rsidP="0085245D">
            <w:pPr>
              <w:spacing w:after="0" w:line="240" w:lineRule="auto"/>
              <w:rPr>
                <w:rFonts w:ascii="Lato" w:eastAsia="Times New Roman" w:hAnsi="Lato" w:cs="Arial"/>
              </w:rPr>
            </w:pPr>
          </w:p>
        </w:tc>
      </w:tr>
    </w:tbl>
    <w:p w14:paraId="2EA17956" w14:textId="03B892EA" w:rsidR="0078624F" w:rsidRPr="002A722B" w:rsidRDefault="0078624F" w:rsidP="0085245D">
      <w:pPr>
        <w:rPr>
          <w:rFonts w:ascii="Lato" w:hAnsi="Lato"/>
          <w:sz w:val="2"/>
          <w:szCs w:val="2"/>
        </w:rPr>
      </w:pPr>
    </w:p>
    <w:sectPr w:rsidR="0078624F" w:rsidRPr="002A722B" w:rsidSect="0085245D">
      <w:headerReference w:type="default" r:id="rId7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8273E" w14:textId="77777777" w:rsidR="002F2317" w:rsidRDefault="002F2317" w:rsidP="00025008">
      <w:pPr>
        <w:spacing w:after="0" w:line="240" w:lineRule="auto"/>
      </w:pPr>
      <w:r>
        <w:separator/>
      </w:r>
    </w:p>
  </w:endnote>
  <w:endnote w:type="continuationSeparator" w:id="0">
    <w:p w14:paraId="7D143B70" w14:textId="77777777" w:rsidR="002F2317" w:rsidRDefault="002F2317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F635A" w14:textId="77777777" w:rsidR="002F2317" w:rsidRDefault="002F2317" w:rsidP="00025008">
      <w:pPr>
        <w:spacing w:after="0" w:line="240" w:lineRule="auto"/>
      </w:pPr>
      <w:r>
        <w:separator/>
      </w:r>
    </w:p>
  </w:footnote>
  <w:footnote w:type="continuationSeparator" w:id="0">
    <w:p w14:paraId="0921E09E" w14:textId="77777777" w:rsidR="002F2317" w:rsidRDefault="002F2317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76A7F542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sFAK4xV7U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A34C1"/>
    <w:rsid w:val="002A722B"/>
    <w:rsid w:val="002B0324"/>
    <w:rsid w:val="002B7EC8"/>
    <w:rsid w:val="002C01F7"/>
    <w:rsid w:val="002C397E"/>
    <w:rsid w:val="002F2317"/>
    <w:rsid w:val="00326E95"/>
    <w:rsid w:val="003369DC"/>
    <w:rsid w:val="003F5176"/>
    <w:rsid w:val="00426C94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278D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5245D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66F9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51637"/>
    <w:rsid w:val="00D853F8"/>
    <w:rsid w:val="00DB1C0D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284C12-4EFD-4725-B648-24499A0AF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Sunbal</cp:lastModifiedBy>
  <cp:revision>2</cp:revision>
  <dcterms:created xsi:type="dcterms:W3CDTF">2022-01-17T06:02:00Z</dcterms:created>
  <dcterms:modified xsi:type="dcterms:W3CDTF">2022-01-17T06:02:00Z</dcterms:modified>
</cp:coreProperties>
</file>